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B95F1" w14:textId="5420DE77" w:rsidR="00B40B47" w:rsidRDefault="00B40B47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82178" w:rsidRPr="00782178">
        <w:rPr>
          <w:b/>
          <w:i/>
          <w:noProof/>
          <w:sz w:val="28"/>
        </w:rPr>
        <w:t>S5-216159</w:t>
      </w:r>
    </w:p>
    <w:p w14:paraId="445408BB" w14:textId="07961EB6" w:rsidR="00B40B47" w:rsidRPr="0068622F" w:rsidRDefault="00B40B47" w:rsidP="00B40B47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0C6F18" w:rsidRPr="000C6F18">
        <w:rPr>
          <w:noProof/>
          <w:sz w:val="18"/>
        </w:rPr>
        <w:t>S5-21558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1E1092" w:rsidR="00BA2A2C" w:rsidRPr="00410371" w:rsidRDefault="000C6F18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A949C13" w:rsidR="00BA2A2C" w:rsidRPr="00410371" w:rsidRDefault="000E511C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8CAB02C" w:rsidR="00BA2A2C" w:rsidRDefault="00D1132E" w:rsidP="00DA4912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</w:t>
            </w:r>
            <w:r w:rsidR="00FF630C">
              <w:rPr>
                <w:noProof/>
              </w:rPr>
              <w:t>11</w:t>
            </w:r>
            <w:r w:rsidRPr="00D1132E">
              <w:rPr>
                <w:noProof/>
              </w:rPr>
              <w:t>-</w:t>
            </w:r>
            <w:r w:rsidR="000E511C">
              <w:rPr>
                <w:noProof/>
              </w:rPr>
              <w:t>19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</w:t>
            </w:r>
            <w:proofErr w:type="gramStart"/>
            <w:r w:rsidR="002B74A9">
              <w:rPr>
                <w:color w:val="000000"/>
              </w:rPr>
              <w:t>2</w:t>
            </w:r>
            <w:r>
              <w:rPr>
                <w:color w:val="000000"/>
              </w:rPr>
              <w:t>,A.</w:t>
            </w:r>
            <w:proofErr w:type="gramEnd"/>
            <w:r>
              <w:rPr>
                <w:color w:val="000000"/>
              </w:rPr>
              <w:t>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0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3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0B62B2DA" w:rsidR="00F756AC" w:rsidRPr="00C5750B" w:rsidRDefault="000E511C" w:rsidP="00F756AC">
            <w:pPr>
              <w:pStyle w:val="TAL"/>
              <w:rPr>
                <w:ins w:id="14" w:author="Huawei-1" w:date="2021-10-19T14:20:00Z"/>
              </w:rPr>
            </w:pPr>
            <w:bookmarkStart w:id="15" w:name="_GoBack" w:colFirst="0" w:colLast="6"/>
            <w:ins w:id="16" w:author="Huawei-11" w:date="2021-11-19T20:25:00Z">
              <w:r>
                <w:t>n</w:t>
              </w:r>
            </w:ins>
            <w:ins w:id="17" w:author="Huawei" w:date="2021-09-28T15:01:00Z">
              <w:r w:rsidRPr="008A1ABB">
                <w:t>on3GPP</w:t>
              </w:r>
            </w:ins>
            <w:ins w:id="18" w:author="Huawei-11" w:date="2021-11-19T20:25:00Z">
              <w:r>
                <w:t>U</w:t>
              </w:r>
            </w:ins>
            <w:ins w:id="19" w:author="Huawei-1" w:date="2021-10-19T14:20:00Z">
              <w:r w:rsidR="00F756AC"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20" w:author="Huawei-1" w:date="2021-10-19T14:20:00Z"/>
              </w:rPr>
            </w:pPr>
            <w:proofErr w:type="spellStart"/>
            <w:ins w:id="21" w:author="Huawei-1" w:date="2021-10-19T14:20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22" w:author="Huawei-1" w:date="2021-10-19T14:20:00Z"/>
                <w:lang w:bidi="ar-IQ"/>
              </w:rPr>
            </w:pPr>
            <w:ins w:id="23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4" w:author="Huawei-1" w:date="2021-10-19T14:20:00Z"/>
                <w:lang w:eastAsia="zh-CN" w:bidi="ar-IQ"/>
              </w:rPr>
            </w:pPr>
            <w:ins w:id="25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7BF1" w14:textId="1E8D1FF7" w:rsidR="008F3812" w:rsidRPr="008F3812" w:rsidRDefault="008F3812" w:rsidP="008F3812">
            <w:pPr>
              <w:pStyle w:val="TAL"/>
              <w:rPr>
                <w:ins w:id="26" w:author="Huawei-1" w:date="2021-10-19T19:30:00Z"/>
                <w:rFonts w:cs="Arial"/>
                <w:noProof/>
                <w:szCs w:val="18"/>
                <w:lang w:eastAsia="zh-CN"/>
              </w:rPr>
            </w:pPr>
            <w:ins w:id="27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 xml:space="preserve">represents the UTC time when the </w:t>
              </w:r>
            </w:ins>
            <w:ins w:id="28" w:author="Huawei-11" w:date="2021-11-19T20:25:00Z">
              <w:r w:rsidR="000E511C" w:rsidRPr="008F3812">
                <w:rPr>
                  <w:rFonts w:cs="Arial"/>
                  <w:noProof/>
                  <w:szCs w:val="18"/>
                  <w:lang w:eastAsia="zh-CN"/>
                </w:rPr>
                <w:t>n3gaLocation</w:t>
              </w:r>
            </w:ins>
            <w:ins w:id="29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 xml:space="preserve"> information was acquired</w:t>
              </w:r>
            </w:ins>
            <w:ins w:id="30" w:author="Huawei-2" w:date="2021-11-04T14:47:00Z">
              <w:r w:rsidR="004E4FE8">
                <w:rPr>
                  <w:rFonts w:cs="Arial"/>
                  <w:noProof/>
                  <w:szCs w:val="18"/>
                  <w:lang w:eastAsia="zh-CN"/>
                </w:rPr>
                <w:t xml:space="preserve"> </w:t>
              </w:r>
              <w:r w:rsidR="004E4FE8" w:rsidRPr="0082016A">
                <w:rPr>
                  <w:rFonts w:cs="Arial"/>
                  <w:noProof/>
                  <w:szCs w:val="18"/>
                  <w:lang w:eastAsia="zh-CN"/>
                </w:rPr>
                <w:t>which the UE was last known to be in the location</w:t>
              </w:r>
            </w:ins>
            <w:ins w:id="31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>.</w:t>
              </w:r>
            </w:ins>
          </w:p>
          <w:p w14:paraId="3E2131FE" w14:textId="77777777" w:rsidR="00F756AC" w:rsidRDefault="008F3812" w:rsidP="008F3812">
            <w:pPr>
              <w:pStyle w:val="TAL"/>
              <w:rPr>
                <w:ins w:id="32" w:author="Huawei-1" w:date="2021-10-22T16:17:00Z"/>
                <w:rFonts w:cs="Arial"/>
                <w:noProof/>
                <w:szCs w:val="18"/>
                <w:lang w:eastAsia="zh-CN"/>
              </w:rPr>
            </w:pPr>
            <w:ins w:id="33" w:author="Huawei-1" w:date="2021-10-19T19:30:00Z">
              <w:r w:rsidRPr="008F3812">
                <w:rPr>
                  <w:rFonts w:cs="Arial"/>
                  <w:noProof/>
                  <w:szCs w:val="18"/>
                  <w:lang w:eastAsia="zh-CN"/>
                </w:rPr>
                <w:t>If the non-3GPP access doesn’t provide, this filed is not present.</w:t>
              </w:r>
            </w:ins>
          </w:p>
          <w:p w14:paraId="0C2C2FFC" w14:textId="6FFE9F36" w:rsidR="00A911EE" w:rsidRPr="00BD6F46" w:rsidRDefault="00A911EE" w:rsidP="008F3812">
            <w:pPr>
              <w:pStyle w:val="TAL"/>
              <w:rPr>
                <w:ins w:id="34" w:author="Huawei-1" w:date="2021-10-19T14:20:00Z"/>
                <w:noProof/>
                <w:szCs w:val="18"/>
              </w:rPr>
            </w:pPr>
            <w:ins w:id="35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36" w:author="Huawei-1" w:date="2021-10-19T14:20:00Z"/>
                <w:rFonts w:cs="Arial"/>
                <w:szCs w:val="18"/>
                <w:lang w:eastAsia="zh-CN"/>
              </w:rPr>
            </w:pPr>
          </w:p>
        </w:tc>
      </w:tr>
      <w:bookmarkEnd w:id="15"/>
      <w:tr w:rsidR="00F756AC" w:rsidRPr="00BD6F46" w14:paraId="6E876187" w14:textId="77777777" w:rsidTr="00650980">
        <w:trPr>
          <w:jc w:val="center"/>
          <w:ins w:id="37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38" w:author="Huawei" w:date="2021-09-28T15:00:00Z"/>
              </w:rPr>
            </w:pPr>
            <w:ins w:id="39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40" w:author="Huawei" w:date="2021-09-28T15:00:00Z"/>
              </w:rPr>
            </w:pPr>
            <w:proofErr w:type="spellStart"/>
            <w:ins w:id="41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42" w:author="Huawei" w:date="2021-09-28T15:00:00Z"/>
                <w:lang w:bidi="ar-IQ"/>
              </w:rPr>
            </w:pPr>
            <w:ins w:id="43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44" w:author="Huawei" w:date="2021-09-28T15:00:00Z"/>
                <w:lang w:eastAsia="zh-CN" w:bidi="ar-IQ"/>
              </w:rPr>
            </w:pPr>
            <w:ins w:id="45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83FAC" w14:textId="19C58A6C" w:rsidR="00690F90" w:rsidRPr="00690F90" w:rsidRDefault="00690F90" w:rsidP="00690F90">
            <w:pPr>
              <w:pStyle w:val="TAL"/>
              <w:rPr>
                <w:ins w:id="46" w:author="Huawei-1" w:date="2021-10-22T16:14:00Z"/>
                <w:noProof/>
                <w:szCs w:val="18"/>
              </w:rPr>
            </w:pPr>
            <w:ins w:id="47" w:author="Huawei-1" w:date="2021-10-22T16:14:00Z">
              <w:r w:rsidRPr="00690F90">
                <w:rPr>
                  <w:noProof/>
                  <w:szCs w:val="18"/>
                </w:rPr>
                <w:t>represents the UTC time when the UeLocation information under the non-3GPP access for the MA PDU session was acquired</w:t>
              </w:r>
            </w:ins>
            <w:ins w:id="48" w:author="Huawei-2" w:date="2021-11-04T14:47:00Z">
              <w:r w:rsidR="004E4FE8">
                <w:rPr>
                  <w:noProof/>
                  <w:szCs w:val="18"/>
                </w:rPr>
                <w:t xml:space="preserve"> </w:t>
              </w:r>
              <w:r w:rsidR="004E4FE8" w:rsidRPr="0082016A">
                <w:rPr>
                  <w:rFonts w:cs="Arial"/>
                  <w:noProof/>
                  <w:szCs w:val="18"/>
                  <w:lang w:eastAsia="zh-CN"/>
                </w:rPr>
                <w:t>which the UE was last known to be in the location</w:t>
              </w:r>
            </w:ins>
            <w:ins w:id="49" w:author="Huawei-1" w:date="2021-10-22T16:14:00Z">
              <w:r w:rsidRPr="00690F90">
                <w:rPr>
                  <w:noProof/>
                  <w:szCs w:val="18"/>
                </w:rPr>
                <w:t>.</w:t>
              </w:r>
            </w:ins>
          </w:p>
          <w:p w14:paraId="162EC76B" w14:textId="77777777" w:rsidR="00F756AC" w:rsidRDefault="00690F90" w:rsidP="00690F90">
            <w:pPr>
              <w:pStyle w:val="TAL"/>
              <w:rPr>
                <w:ins w:id="50" w:author="Huawei-1" w:date="2021-10-22T16:17:00Z"/>
                <w:noProof/>
                <w:szCs w:val="18"/>
              </w:rPr>
            </w:pPr>
            <w:ins w:id="51" w:author="Huawei-1" w:date="2021-10-22T16:14:00Z">
              <w:r w:rsidRPr="00690F90">
                <w:rPr>
                  <w:noProof/>
                  <w:szCs w:val="18"/>
                </w:rPr>
                <w:t>If the non-3GPP access for the MA PDU session doesn’t provide, this filed is not present.</w:t>
              </w:r>
            </w:ins>
          </w:p>
          <w:p w14:paraId="785ADDB7" w14:textId="45EE9356" w:rsidR="00A911EE" w:rsidRPr="00BD6F46" w:rsidRDefault="00A911EE" w:rsidP="00690F90">
            <w:pPr>
              <w:pStyle w:val="TAL"/>
              <w:rPr>
                <w:ins w:id="52" w:author="Huawei" w:date="2021-09-28T15:00:00Z"/>
                <w:noProof/>
                <w:szCs w:val="18"/>
              </w:rPr>
            </w:pPr>
            <w:ins w:id="53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54" w:author="Huawei" w:date="2021-09-28T15:00:00Z"/>
                <w:rFonts w:cs="Arial"/>
                <w:szCs w:val="18"/>
                <w:lang w:eastAsia="zh-CN"/>
              </w:rPr>
            </w:pPr>
            <w:ins w:id="55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736D5" w:rsidRPr="00BD6F46" w14:paraId="01091072" w14:textId="77777777" w:rsidTr="00E93168">
        <w:trPr>
          <w:jc w:val="center"/>
          <w:ins w:id="56" w:author="Huawei-1" w:date="2021-10-22T16:15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BA34" w14:textId="6F8ED6FA" w:rsidR="002736D5" w:rsidRPr="00BD6F46" w:rsidDel="001F1D85" w:rsidRDefault="002B1F5B" w:rsidP="00BF198C">
            <w:pPr>
              <w:pStyle w:val="TAN"/>
              <w:rPr>
                <w:ins w:id="57" w:author="Huawei-1" w:date="2021-10-22T16:15:00Z"/>
                <w:rFonts w:cs="Arial"/>
                <w:szCs w:val="18"/>
                <w:lang w:eastAsia="zh-CN"/>
              </w:rPr>
            </w:pPr>
            <w:ins w:id="58" w:author="Huawei-2" w:date="2021-11-04T14:47:00Z">
              <w:r>
                <w:t>NOTE 1:</w:t>
              </w:r>
              <w:r>
                <w:tab/>
                <w:t xml:space="preserve">Only the </w:t>
              </w:r>
              <w:r w:rsidRPr="00BF198C">
                <w:t xml:space="preserve">time stamp </w:t>
              </w:r>
              <w:r>
                <w:t xml:space="preserve">is </w:t>
              </w:r>
              <w:r w:rsidRPr="00BF198C">
                <w:t xml:space="preserve">acquired </w:t>
              </w:r>
              <w:r w:rsidRPr="00F75715">
                <w:t>which</w:t>
              </w:r>
              <w:r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Pr="00F75715">
                <w:rPr>
                  <w:rFonts w:hint="eastAsia"/>
                  <w:lang w:eastAsia="zh-CN"/>
                </w:rPr>
                <w:t>t</w:t>
              </w:r>
              <w:r w:rsidRPr="00F75715">
                <w:t>he UE was last known to be in th</w:t>
              </w:r>
              <w:r w:rsidRPr="00F75715">
                <w:rPr>
                  <w:rFonts w:hint="eastAsia"/>
                  <w:lang w:eastAsia="zh-CN"/>
                </w:rPr>
                <w:t>e</w:t>
              </w:r>
              <w:r w:rsidRPr="00F75715">
                <w:t xml:space="preserve"> location</w:t>
              </w:r>
              <w:r w:rsidRPr="00BF198C">
                <w:t xml:space="preserve"> can be used in </w:t>
              </w:r>
              <w:proofErr w:type="spellStart"/>
              <w:r w:rsidRPr="00BF198C">
                <w:t>userLocationTime</w:t>
              </w:r>
              <w:proofErr w:type="spellEnd"/>
              <w:r w:rsidRPr="00BF198C">
                <w:t xml:space="preserve"> and mAPDUNon3GPPUserLocationTime.</w:t>
              </w:r>
            </w:ins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59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59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 xml:space="preserve">Roamer </w:t>
            </w:r>
            <w:proofErr w:type="gramStart"/>
            <w:r w:rsidRPr="00BD6F46">
              <w:t>In</w:t>
            </w:r>
            <w:proofErr w:type="gramEnd"/>
            <w:r w:rsidRPr="00BD6F46">
              <w:t xml:space="preserve">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 xml:space="preserve">Roamer </w:t>
            </w:r>
            <w:proofErr w:type="gramStart"/>
            <w:r w:rsidRPr="00BD6F46">
              <w:t>In</w:t>
            </w:r>
            <w:proofErr w:type="gramEnd"/>
            <w:r w:rsidRPr="00BD6F46">
              <w:t xml:space="preserve">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60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54B3E114" w:rsidR="0048476D" w:rsidRPr="001A7DE2" w:rsidRDefault="000E511C" w:rsidP="0048476D">
            <w:pPr>
              <w:pStyle w:val="TAL"/>
              <w:ind w:leftChars="100" w:left="200"/>
              <w:rPr>
                <w:ins w:id="61" w:author="Huawei-1" w:date="2021-10-19T14:20:00Z"/>
                <w:rFonts w:cs="Arial"/>
                <w:szCs w:val="18"/>
                <w:lang w:val="fr-FR"/>
              </w:rPr>
            </w:pPr>
            <w:ins w:id="62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63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75EBAC4A" w:rsidR="0048476D" w:rsidRPr="00752CB5" w:rsidRDefault="000E511C" w:rsidP="0048476D">
            <w:pPr>
              <w:pStyle w:val="TAL"/>
              <w:ind w:leftChars="100" w:left="200"/>
              <w:rPr>
                <w:ins w:id="64" w:author="Huawei-1" w:date="2021-10-19T14:20:00Z"/>
                <w:rFonts w:cs="Arial"/>
                <w:szCs w:val="18"/>
                <w:lang w:val="fr-FR"/>
              </w:rPr>
            </w:pPr>
            <w:ins w:id="65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66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442DAEFE" w:rsidR="0048476D" w:rsidRPr="00BD6F46" w:rsidRDefault="0048476D" w:rsidP="0048476D">
            <w:pPr>
              <w:pStyle w:val="TAC"/>
              <w:jc w:val="left"/>
              <w:rPr>
                <w:ins w:id="67" w:author="Huawei-1" w:date="2021-10-19T14:20:00Z"/>
                <w:rFonts w:eastAsia="等线"/>
              </w:rPr>
            </w:pPr>
            <w:ins w:id="68" w:author="Huawei-1" w:date="2021-10-19T14:2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69" w:author="Huawei-11" w:date="2021-11-19T20:26:00Z">
              <w:r w:rsidR="000E511C">
                <w:rPr>
                  <w:rFonts w:cs="Arial"/>
                  <w:szCs w:val="18"/>
                  <w:lang w:val="fr-FR"/>
                </w:rPr>
                <w:t>n</w:t>
              </w:r>
              <w:r w:rsidR="000E511C" w:rsidRPr="005D5C32">
                <w:rPr>
                  <w:rFonts w:cs="Arial"/>
                  <w:szCs w:val="18"/>
                  <w:lang w:val="fr-FR"/>
                </w:rPr>
                <w:t>on3GPP</w:t>
              </w:r>
              <w:r w:rsidR="000E511C">
                <w:rPr>
                  <w:rFonts w:cs="Arial"/>
                  <w:szCs w:val="18"/>
                  <w:lang w:val="fr-FR"/>
                </w:rPr>
                <w:t>U</w:t>
              </w:r>
            </w:ins>
            <w:proofErr w:type="spellStart"/>
            <w:ins w:id="70" w:author="Huawei-1" w:date="2021-10-19T14:20:00Z"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71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72" w:author="Huawei" w:date="2021-09-28T15:01:00Z"/>
                <w:rFonts w:cs="Arial"/>
                <w:szCs w:val="18"/>
                <w:lang w:val="fr-FR"/>
              </w:rPr>
            </w:pPr>
            <w:ins w:id="73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74" w:author="Huawei" w:date="2021-09-28T15:01:00Z"/>
                <w:rFonts w:cs="Arial"/>
                <w:szCs w:val="18"/>
                <w:lang w:val="fr-FR"/>
              </w:rPr>
            </w:pPr>
            <w:ins w:id="75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76" w:author="Huawei" w:date="2021-09-28T15:01:00Z"/>
                <w:rFonts w:eastAsia="等线"/>
              </w:rPr>
            </w:pPr>
            <w:ins w:id="77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78" w:name="_Toc83044169"/>
      <w:bookmarkStart w:id="79" w:name="_Toc20227437"/>
      <w:bookmarkStart w:id="80" w:name="_Toc27749684"/>
      <w:bookmarkStart w:id="81" w:name="_Toc28709611"/>
      <w:bookmarkStart w:id="82" w:name="_Toc44671231"/>
      <w:bookmarkStart w:id="83" w:name="_Toc51919155"/>
      <w:bookmarkStart w:id="84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78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85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3A8526E3" w:rsidR="00936532" w:rsidRDefault="00936532" w:rsidP="00936532">
      <w:pPr>
        <w:pStyle w:val="PL"/>
        <w:rPr>
          <w:ins w:id="86" w:author="Huawei-1" w:date="2021-10-19T14:21:00Z"/>
          <w:rFonts w:eastAsia="等线"/>
        </w:rPr>
      </w:pPr>
      <w:ins w:id="87" w:author="Huawei-1" w:date="2021-10-19T14:21:00Z">
        <w:r w:rsidRPr="00BD6F46">
          <w:t xml:space="preserve">        </w:t>
        </w:r>
      </w:ins>
      <w:ins w:id="88" w:author="Huawei-11" w:date="2021-11-19T20:27:00Z">
        <w:r w:rsidR="0012465E">
          <w:rPr>
            <w:rFonts w:cs="Arial"/>
            <w:szCs w:val="18"/>
            <w:lang w:val="fr-FR"/>
          </w:rPr>
          <w:t>n</w:t>
        </w:r>
        <w:r w:rsidR="0012465E" w:rsidRPr="005D5C32">
          <w:rPr>
            <w:rFonts w:cs="Arial"/>
            <w:szCs w:val="18"/>
            <w:lang w:val="fr-FR"/>
          </w:rPr>
          <w:t>on3GPP</w:t>
        </w:r>
        <w:r w:rsidR="0012465E">
          <w:rPr>
            <w:rFonts w:eastAsia="等线"/>
          </w:rPr>
          <w:t>U</w:t>
        </w:r>
      </w:ins>
      <w:ins w:id="89" w:author="Huawei-1" w:date="2021-10-19T14:21:00Z"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90" w:author="Huawei" w:date="2021-09-28T15:03:00Z"/>
        </w:rPr>
      </w:pPr>
      <w:ins w:id="91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92" w:author="Huawei" w:date="2021-09-28T15:03:00Z"/>
          <w:rFonts w:eastAsia="等线"/>
        </w:rPr>
      </w:pPr>
      <w:ins w:id="93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94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79"/>
      <w:bookmarkEnd w:id="80"/>
      <w:bookmarkEnd w:id="81"/>
      <w:bookmarkEnd w:id="82"/>
      <w:bookmarkEnd w:id="83"/>
      <w:bookmarkEnd w:id="84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09D4D" w14:textId="77777777" w:rsidR="00996F78" w:rsidRDefault="00996F78">
      <w:r>
        <w:separator/>
      </w:r>
    </w:p>
  </w:endnote>
  <w:endnote w:type="continuationSeparator" w:id="0">
    <w:p w14:paraId="6382A945" w14:textId="77777777" w:rsidR="00996F78" w:rsidRDefault="00996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342A9" w14:textId="77777777" w:rsidR="00996F78" w:rsidRDefault="00996F78">
      <w:r>
        <w:separator/>
      </w:r>
    </w:p>
  </w:footnote>
  <w:footnote w:type="continuationSeparator" w:id="0">
    <w:p w14:paraId="40C25074" w14:textId="77777777" w:rsidR="00996F78" w:rsidRDefault="00996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1">
    <w15:presenceInfo w15:providerId="None" w15:userId="Huawei-1"/>
  </w15:person>
  <w15:person w15:author="Huawei-11">
    <w15:presenceInfo w15:providerId="None" w15:userId="Huawei-11"/>
  </w15:person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235E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C6F1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11C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465E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6D5"/>
    <w:rsid w:val="00273C8C"/>
    <w:rsid w:val="00275445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1F5B"/>
    <w:rsid w:val="002B42AB"/>
    <w:rsid w:val="002B5741"/>
    <w:rsid w:val="002B74A9"/>
    <w:rsid w:val="002C0D9D"/>
    <w:rsid w:val="002C1FEF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C9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5473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32D8"/>
    <w:rsid w:val="004E3B44"/>
    <w:rsid w:val="004E4FE8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402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640FB"/>
    <w:rsid w:val="00681CE3"/>
    <w:rsid w:val="006858D3"/>
    <w:rsid w:val="00690F90"/>
    <w:rsid w:val="006915ED"/>
    <w:rsid w:val="00692C59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319"/>
    <w:rsid w:val="00717F47"/>
    <w:rsid w:val="00724104"/>
    <w:rsid w:val="007252EB"/>
    <w:rsid w:val="00725FE9"/>
    <w:rsid w:val="007318B6"/>
    <w:rsid w:val="0073329E"/>
    <w:rsid w:val="00741605"/>
    <w:rsid w:val="00742809"/>
    <w:rsid w:val="00746AF1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2178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4A3A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5EA0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1EB3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26D3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5E0D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6F78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1EE"/>
    <w:rsid w:val="00A914C6"/>
    <w:rsid w:val="00A914D9"/>
    <w:rsid w:val="00A9203F"/>
    <w:rsid w:val="00AA2CBC"/>
    <w:rsid w:val="00AA4424"/>
    <w:rsid w:val="00AA552A"/>
    <w:rsid w:val="00AA61D3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AF6B91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0B47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1223"/>
    <w:rsid w:val="00BF198C"/>
    <w:rsid w:val="00BF2065"/>
    <w:rsid w:val="00BF2255"/>
    <w:rsid w:val="00BF294A"/>
    <w:rsid w:val="00BF2E25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42F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2B04"/>
    <w:rsid w:val="00D9356E"/>
    <w:rsid w:val="00D949F1"/>
    <w:rsid w:val="00DA227E"/>
    <w:rsid w:val="00DA3202"/>
    <w:rsid w:val="00DA491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30C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37AC5-A56E-4CFA-801C-0979018BA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0</Pages>
  <Words>10331</Words>
  <Characters>58891</Characters>
  <Application>Microsoft Office Word</Application>
  <DocSecurity>0</DocSecurity>
  <Lines>490</Lines>
  <Paragraphs>1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08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4</cp:revision>
  <cp:lastPrinted>1899-12-31T23:00:00Z</cp:lastPrinted>
  <dcterms:created xsi:type="dcterms:W3CDTF">2021-11-19T12:25:00Z</dcterms:created>
  <dcterms:modified xsi:type="dcterms:W3CDTF">2021-11-1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6mWeLdHdHxWY6Dp7b48bhCGmugp7USX3e37mkA8Yc6gwZ2/GnlnaF3dSpsyNqlYkM21tCn3
guocPOKS7Hme6tGT5vY0lh6Nfy1+gh52FT36/BsP9XotBzoWUXWG46comomCG+1SpsCHejVy
WjKKSXwFP3dR/a0GK6PLk42M7yrVWiFTl06ITozSTdjSXZfi+l8X2o6KO+mrfDXm8bz2I1p6
roXLiSXdmXHZi5zFVa</vt:lpwstr>
  </property>
  <property fmtid="{D5CDD505-2E9C-101B-9397-08002B2CF9AE}" pid="22" name="_2015_ms_pID_7253431">
    <vt:lpwstr>r337HQNmnTnNIvQiPg1XQBUqc2rmHZ/zAkhVxuXyFivWzWLwSm9SL0
rMCJItzwAx6PbGlz0yJIGfDn+Dh+iS2tWXCFj3wIRvQSAVgc4lyWTTwNfrotHztYd7VwLiWQ
d2EB5LCZGWuQ/8kRpyR6ebR3TlG7BsVLI7Ztr9iqCLkCWsJiJQqzPGutS4zI7B1YYmW0hO6S
2D6IpV7fSxYhPJ/V4zA2UusYCQTd1FDvEUy4</vt:lpwstr>
  </property>
  <property fmtid="{D5CDD505-2E9C-101B-9397-08002B2CF9AE}" pid="23" name="_2015_ms_pID_7253432">
    <vt:lpwstr>h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